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ščina-slovenian"/>
      <w:bookmarkEnd w:id="21"/>
      <w:r>
        <w:t xml:space="preserve">Slovenščina / Slove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684e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